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frontal impact collision and Ms. and Mr. Pl1LastName and Mx. Third Name’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 and</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The subject high speed frontal collision would have produced high loads in Ms. and Mr. Pl1LastName and Mx. Third Name’s entire bodies, as they continued to travel forward inside the vehicle and into the deploying airbags, seatbelts, steering wheel, and dashboard at 10 mph. The loads on Ms. and Mr. Pl1LastName and Mx. Third Name’s spines and spinal disks would have included high levels of compression, rotation, and shear, and would have had the potential to cause any level of injury severity to Ms. and Mr. Pl1LastName and Mx. Third Name, including all of the injuries that they were ultimately diagnosed with. The US National Highway Traffic Safety Administration reports that at an approximately 10 mph crash, nearly AMOUNT% of occupants will sustain some degree of injury that is immediately apparent and requires medical evaluation, around AMOUNT% will sustain a fracture or more significant injury, and around AMOUNT% will sustain a life-threatening injury (i.e., spinal cord injury, skull fracture, etc.).</w:t>
      </w:r>
      <w:r>
        <w:rPr>
          <w:rFonts/>
          <w:vertAlign w:val="superscript"/>
        </w:rPr>
        <w:footnoteReference w:id="5"/>
      </w:r>
    </w:p>
    <w:p>
      <w:pPr>
        <w:pStyle w:val="Normal"/>
      </w:pPr>
      <w:r>
        <w:t xml:space="preserve">Thus, all of the injuries diagnosed in Ms. and Mr. Pl1LastName and Mx. Third Name after the subject collision, and the associated treatments that they sought for their symptoms of significant and persisting spinal injury, are entirely explained by the exceedingly dangerous high speed frontal crash that they were exposed to.</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s. Pl1LastName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pPr>
        <w:pStyle w:val="Normal"/>
      </w:pPr>
    </w:p>
    <w:p>
      <w:pPr>
        <w:pStyle w:val="Normal"/>
      </w:pPr>
      <w:r>
        <w:t xml:space="preserve">Based on this history, there was a strong temporal relationship between the subject collision and Ms. and Mr. Pl1LastName and Mx. Third Name’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s. or Mr. Pl1LastName or Mx. Third Name, and the only source of trauma apparent in my review of materials that is temporally proximate to their post-crash injuries is the 01/01/2020 frontal impact crash.</w:t>
      </w:r>
    </w:p>
    <w:p>
      <w:pPr>
        <w:pStyle w:val="Normal"/>
      </w:pPr>
    </w:p>
    <w:p>
      <w:pPr>
        <w:pStyle w:val="Normal"/>
      </w:pPr>
      <w:r>
        <w:t xml:space="preserve">The second part of the analysis requires an assessment of the probability that Ms. or Mr. Pl1LastName or Mx. Third Name would have developed the symptoms and diagnoses of spine injury at the same point in time had they not been initially injured in the 01/01/2020 frontal impact crash. As a generally healthy 12-year-old man, Mr. SAMPLE-P1-L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6"/>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  Based on this comparison of risk during the timeframe of interest, the crash is the most likely cause of Mr. SAMPLE-P1-LN and Mr. SAMPLE-P2-L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 ,  Systematic reviews are considered the most reliable and strongest form of scientific evidence (i.e. Level I evidence), as they consist of a comprehensive synthesis of world literature on a topic.  The result of the analyses indicate that when men like Mr. SAMPLE-P1-LN  and men like Mr. SAMPLE-P2-L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r. SAMPLE-P1-LN's and Mr. SAMPLE-P2-L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SAMPLE-P1-LN's and Mr. SAMPLE-P2-LN’s medical records and summarized in this report, including their symptomatic cervical and lumbar disk derangements, is the subject 1/1/2002 frontal impact crash.</w:t>
      </w:r>
    </w:p>
    <w:p>
      <w:pPr>
        <w:pStyle w:val="Normal"/>
      </w:pPr>
    </w:p>
    <w:p>
      <w:pPr>
        <w:pStyle w:val="Normal"/>
      </w:pPr>
      <w:r>
        <w:t xml:space="preserve">I have examined neither Mr. SAMPLE-P1-LN nor Mr. SAMPLE-P2-LN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r>
        <w:br w:type="page"/>
      </w:r>
    </w:p>
    <w:p>
      <w:pPr>
        <w:pStyle w:val="Normal"/>
      </w:pPr>
      <w:r>
        <w:t xml:space="preserve">I have examined neither Mr. SAMPLE-P1-LN nor Mr. SAMPLE-P2-LN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sectPr w:rsidR="008C0119" w:rsidRPr="006E0127" w:rsidSect="00AD47D7">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26EB1" w14:textId="77777777" w:rsidR="00AD47D7" w:rsidRDefault="00AD47D7" w:rsidP="00D10DDB">
      <w:r>
        <w:separator/>
      </w:r>
    </w:p>
  </w:endnote>
  <w:endnote w:type="continuationSeparator" w:id="0">
    <w:p w14:paraId="2239ADC5" w14:textId="77777777" w:rsidR="00AD47D7" w:rsidRDefault="00AD47D7"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68A04" w14:textId="77777777" w:rsidR="00AD47D7" w:rsidRDefault="00AD47D7" w:rsidP="00D10DDB">
      <w:r>
        <w:separator/>
      </w:r>
    </w:p>
  </w:footnote>
  <w:footnote w:type="continuationSeparator" w:id="0">
    <w:p w14:paraId="373CE550" w14:textId="77777777" w:rsidR="00AD47D7" w:rsidRDefault="00AD47D7"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4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CC6B59"/>
    <w:pPr>
      <w:ind w:left="709"/>
    </w:pPr>
    <w:rPr>
      <w:i/>
      <w:iCs/>
      <w:lang w:bidi="en-US"/>
    </w:rPr>
  </w:style>
  <w:style w:type="character" w:customStyle="1" w:styleId="QuoteChar">
    <w:name w:val="Quote Char"/>
    <w:basedOn w:val="DefaultParagraphFont"/>
    <w:link w:val="Quote"/>
    <w:rsid w:val="00CC6B5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8</cp:revision>
  <dcterms:created xsi:type="dcterms:W3CDTF">2024-02-16T14:30:00Z</dcterms:created>
  <dcterms:modified xsi:type="dcterms:W3CDTF">2024-04-25T22: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